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50D34C" w14:textId="52AF48A9" w:rsidR="0009271A" w:rsidRPr="00A85BCA" w:rsidRDefault="00DA00D5" w:rsidP="0009271A">
      <w:pPr>
        <w:pStyle w:val="Nagwek1"/>
        <w:ind w:left="0" w:right="154"/>
        <w:jc w:val="left"/>
        <w:rPr>
          <w:color w:val="auto"/>
          <w:sz w:val="20"/>
        </w:rPr>
      </w:pPr>
      <w:r>
        <w:rPr>
          <w:color w:val="auto"/>
          <w:sz w:val="20"/>
        </w:rPr>
        <w:t xml:space="preserve">REKRUTACJA DO KLASY </w:t>
      </w:r>
      <w:r w:rsidR="007601CA">
        <w:rPr>
          <w:color w:val="auto"/>
          <w:sz w:val="20"/>
        </w:rPr>
        <w:t>PIERWSZEJ</w:t>
      </w:r>
      <w:r w:rsidR="00A23380" w:rsidRPr="00A85BCA">
        <w:rPr>
          <w:color w:val="auto"/>
          <w:sz w:val="20"/>
        </w:rPr>
        <w:t xml:space="preserve"> </w:t>
      </w:r>
      <w:r w:rsidR="0009271A" w:rsidRPr="00A85BCA">
        <w:rPr>
          <w:color w:val="auto"/>
          <w:sz w:val="20"/>
        </w:rPr>
        <w:tab/>
      </w:r>
      <w:r w:rsidR="0009271A" w:rsidRPr="00A85BCA">
        <w:rPr>
          <w:color w:val="auto"/>
          <w:sz w:val="20"/>
        </w:rPr>
        <w:tab/>
      </w:r>
      <w:r w:rsidR="0009271A" w:rsidRPr="00A85BCA">
        <w:rPr>
          <w:color w:val="auto"/>
          <w:sz w:val="20"/>
        </w:rPr>
        <w:tab/>
      </w:r>
      <w:r w:rsidR="0009271A" w:rsidRPr="00A85BCA">
        <w:rPr>
          <w:color w:val="auto"/>
          <w:sz w:val="20"/>
        </w:rPr>
        <w:tab/>
      </w:r>
      <w:r w:rsidR="0009271A" w:rsidRPr="00A85BCA">
        <w:rPr>
          <w:color w:val="auto"/>
          <w:sz w:val="20"/>
        </w:rPr>
        <w:tab/>
      </w:r>
      <w:bookmarkStart w:id="0" w:name="_Hlk67466080"/>
      <w:r w:rsidR="0009271A" w:rsidRPr="00A85BCA">
        <w:rPr>
          <w:color w:val="auto"/>
          <w:sz w:val="20"/>
        </w:rPr>
        <w:t>………………………………</w:t>
      </w:r>
    </w:p>
    <w:p w14:paraId="39C13243" w14:textId="04254A55" w:rsidR="0009271A" w:rsidRPr="00A85BCA" w:rsidRDefault="00A23380" w:rsidP="0009271A">
      <w:pPr>
        <w:pStyle w:val="Nagwek1"/>
        <w:ind w:left="33" w:right="154" w:hanging="10"/>
        <w:jc w:val="left"/>
        <w:rPr>
          <w:color w:val="auto"/>
          <w:sz w:val="20"/>
        </w:rPr>
      </w:pPr>
      <w:r w:rsidRPr="00A85BCA">
        <w:rPr>
          <w:color w:val="auto"/>
          <w:sz w:val="20"/>
        </w:rPr>
        <w:t xml:space="preserve">Z PROGRAMEM </w:t>
      </w:r>
      <w:r w:rsidR="007601CA">
        <w:rPr>
          <w:color w:val="auto"/>
          <w:sz w:val="20"/>
        </w:rPr>
        <w:t xml:space="preserve">JUNIORÓW </w:t>
      </w:r>
      <w:r w:rsidRPr="00A85BCA">
        <w:rPr>
          <w:color w:val="auto"/>
          <w:sz w:val="20"/>
        </w:rPr>
        <w:t xml:space="preserve">MATURY MIĘDZYNARODOWEJ </w:t>
      </w:r>
      <w:r w:rsidR="0009271A" w:rsidRPr="00A85BCA">
        <w:rPr>
          <w:color w:val="auto"/>
          <w:sz w:val="20"/>
        </w:rPr>
        <w:tab/>
      </w:r>
      <w:r w:rsidR="0009271A" w:rsidRPr="00A85BCA">
        <w:rPr>
          <w:color w:val="auto"/>
          <w:sz w:val="20"/>
        </w:rPr>
        <w:tab/>
      </w:r>
      <w:r w:rsidR="003D5F8F">
        <w:rPr>
          <w:color w:val="auto"/>
          <w:sz w:val="20"/>
        </w:rPr>
        <w:t>i</w:t>
      </w:r>
      <w:r w:rsidR="0009271A" w:rsidRPr="00A85BCA">
        <w:rPr>
          <w:color w:val="auto"/>
          <w:sz w:val="20"/>
        </w:rPr>
        <w:t>mię i nazwisko ucznia</w:t>
      </w:r>
    </w:p>
    <w:bookmarkEnd w:id="0"/>
    <w:p w14:paraId="4AB681C0" w14:textId="77777777" w:rsidR="00107604" w:rsidRPr="00107604" w:rsidRDefault="009739C5">
      <w:pPr>
        <w:pStyle w:val="Nagwek1"/>
        <w:ind w:left="33" w:right="154" w:hanging="10"/>
        <w:jc w:val="left"/>
        <w:rPr>
          <w:color w:val="auto"/>
          <w:sz w:val="20"/>
          <w:lang w:val="en-GB"/>
        </w:rPr>
      </w:pPr>
      <w:r w:rsidRPr="00107604">
        <w:rPr>
          <w:color w:val="auto"/>
          <w:sz w:val="20"/>
          <w:lang w:val="en-GB"/>
        </w:rPr>
        <w:t>(Middle Years Programm</w:t>
      </w:r>
      <w:r w:rsidR="00107604" w:rsidRPr="00107604">
        <w:rPr>
          <w:color w:val="auto"/>
          <w:sz w:val="20"/>
          <w:lang w:val="en-GB"/>
        </w:rPr>
        <w:t>e)</w:t>
      </w:r>
    </w:p>
    <w:p w14:paraId="0C5D255C" w14:textId="104BE5AB" w:rsidR="005102EE" w:rsidRPr="00107604" w:rsidRDefault="00A23380">
      <w:pPr>
        <w:pStyle w:val="Nagwek1"/>
        <w:ind w:left="33" w:right="154" w:hanging="10"/>
        <w:jc w:val="left"/>
        <w:rPr>
          <w:color w:val="auto"/>
          <w:sz w:val="20"/>
          <w:lang w:val="en-GB"/>
        </w:rPr>
      </w:pPr>
      <w:r w:rsidRPr="00107604">
        <w:rPr>
          <w:color w:val="auto"/>
          <w:sz w:val="20"/>
          <w:lang w:val="en-GB"/>
        </w:rPr>
        <w:t>ROK SZKOLNY 20</w:t>
      </w:r>
      <w:r w:rsidR="0048577C" w:rsidRPr="00107604">
        <w:rPr>
          <w:color w:val="auto"/>
          <w:sz w:val="20"/>
          <w:lang w:val="en-GB"/>
        </w:rPr>
        <w:t>2</w:t>
      </w:r>
      <w:r w:rsidR="002F2CB0" w:rsidRPr="00107604">
        <w:rPr>
          <w:color w:val="auto"/>
          <w:sz w:val="20"/>
          <w:lang w:val="en-GB"/>
        </w:rPr>
        <w:t>6</w:t>
      </w:r>
      <w:r w:rsidRPr="00107604">
        <w:rPr>
          <w:color w:val="auto"/>
          <w:sz w:val="20"/>
          <w:lang w:val="en-GB"/>
        </w:rPr>
        <w:t>/20</w:t>
      </w:r>
      <w:r w:rsidR="0048577C" w:rsidRPr="00107604">
        <w:rPr>
          <w:color w:val="auto"/>
          <w:sz w:val="20"/>
          <w:lang w:val="en-GB"/>
        </w:rPr>
        <w:t>2</w:t>
      </w:r>
      <w:r w:rsidR="002F2CB0" w:rsidRPr="00107604">
        <w:rPr>
          <w:color w:val="auto"/>
          <w:sz w:val="20"/>
          <w:lang w:val="en-GB"/>
        </w:rPr>
        <w:t>7</w:t>
      </w:r>
      <w:r w:rsidRPr="00107604">
        <w:rPr>
          <w:color w:val="auto"/>
          <w:sz w:val="20"/>
          <w:lang w:val="en-GB"/>
        </w:rPr>
        <w:t xml:space="preserve"> </w:t>
      </w:r>
      <w:r w:rsidR="003D5F8F" w:rsidRPr="00107604">
        <w:rPr>
          <w:color w:val="auto"/>
          <w:sz w:val="20"/>
          <w:lang w:val="en-GB"/>
        </w:rPr>
        <w:t xml:space="preserve">– </w:t>
      </w:r>
      <w:r w:rsidRPr="00107604">
        <w:rPr>
          <w:color w:val="auto"/>
          <w:sz w:val="20"/>
          <w:lang w:val="en-GB"/>
        </w:rPr>
        <w:t>20</w:t>
      </w:r>
      <w:r w:rsidR="0048577C" w:rsidRPr="00107604">
        <w:rPr>
          <w:color w:val="auto"/>
          <w:sz w:val="20"/>
          <w:lang w:val="en-GB"/>
        </w:rPr>
        <w:t>2</w:t>
      </w:r>
      <w:r w:rsidR="002F2CB0" w:rsidRPr="00107604">
        <w:rPr>
          <w:color w:val="auto"/>
          <w:sz w:val="20"/>
          <w:lang w:val="en-GB"/>
        </w:rPr>
        <w:t>7</w:t>
      </w:r>
      <w:r w:rsidRPr="00107604">
        <w:rPr>
          <w:color w:val="auto"/>
          <w:sz w:val="20"/>
          <w:lang w:val="en-GB"/>
        </w:rPr>
        <w:t>/20</w:t>
      </w:r>
      <w:r w:rsidR="0048577C" w:rsidRPr="00107604">
        <w:rPr>
          <w:color w:val="auto"/>
          <w:sz w:val="20"/>
          <w:lang w:val="en-GB"/>
        </w:rPr>
        <w:t>2</w:t>
      </w:r>
      <w:r w:rsidR="002F2CB0" w:rsidRPr="00107604">
        <w:rPr>
          <w:color w:val="auto"/>
          <w:sz w:val="20"/>
          <w:lang w:val="en-GB"/>
        </w:rPr>
        <w:t>8</w:t>
      </w:r>
    </w:p>
    <w:p w14:paraId="23885FAB" w14:textId="77777777" w:rsidR="001B1A75" w:rsidRPr="00107604" w:rsidRDefault="001B1A75" w:rsidP="009F3457">
      <w:pPr>
        <w:ind w:left="0" w:firstLine="0"/>
        <w:rPr>
          <w:color w:val="auto"/>
          <w:lang w:val="en-GB"/>
        </w:rPr>
      </w:pPr>
    </w:p>
    <w:p w14:paraId="6C6F0353" w14:textId="58967012" w:rsidR="005102EE" w:rsidRDefault="00501918" w:rsidP="009F3457">
      <w:pPr>
        <w:spacing w:after="0" w:line="259" w:lineRule="auto"/>
        <w:ind w:left="0" w:right="558" w:firstLine="0"/>
        <w:jc w:val="center"/>
      </w:pPr>
      <w:r w:rsidRPr="00FE602E">
        <w:rPr>
          <w:noProof/>
        </w:rPr>
        <w:drawing>
          <wp:inline distT="0" distB="0" distL="0" distR="0" wp14:anchorId="4EAC0F5D" wp14:editId="39D63F53">
            <wp:extent cx="819150" cy="746066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7085" cy="7624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FE602E">
        <w:rPr>
          <w:noProof/>
        </w:rPr>
        <w:drawing>
          <wp:inline distT="0" distB="0" distL="0" distR="0" wp14:anchorId="6B481324" wp14:editId="47132A90">
            <wp:extent cx="749300" cy="730692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632" cy="7456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 xml:space="preserve"> </w:t>
      </w:r>
    </w:p>
    <w:p w14:paraId="1E03C494" w14:textId="77777777" w:rsidR="005A64AB" w:rsidRPr="009F3457" w:rsidRDefault="005A64AB" w:rsidP="009F3457">
      <w:pPr>
        <w:spacing w:after="0" w:line="259" w:lineRule="auto"/>
        <w:ind w:left="0" w:right="558" w:firstLine="0"/>
        <w:jc w:val="center"/>
      </w:pPr>
    </w:p>
    <w:p w14:paraId="7D967D8D" w14:textId="77777777" w:rsidR="006C2C59" w:rsidRPr="00A85BCA" w:rsidRDefault="006C2C59" w:rsidP="006C2C59">
      <w:pPr>
        <w:pStyle w:val="Nagwek1"/>
        <w:rPr>
          <w:color w:val="auto"/>
        </w:rPr>
      </w:pPr>
      <w:r w:rsidRPr="00A85BCA">
        <w:rPr>
          <w:color w:val="auto"/>
        </w:rPr>
        <w:t xml:space="preserve">WARUNKI UCZESTNICTWA W PROGRAMIE IB </w:t>
      </w:r>
      <w:r>
        <w:rPr>
          <w:color w:val="auto"/>
        </w:rPr>
        <w:t>MYP</w:t>
      </w:r>
    </w:p>
    <w:p w14:paraId="115B9841" w14:textId="53CB2586" w:rsidR="006C2C59" w:rsidRPr="00A85BCA" w:rsidRDefault="006C2C59" w:rsidP="006C2C59">
      <w:pPr>
        <w:spacing w:after="0" w:line="259" w:lineRule="auto"/>
        <w:ind w:left="53" w:firstLine="0"/>
        <w:jc w:val="center"/>
        <w:rPr>
          <w:color w:val="auto"/>
        </w:rPr>
      </w:pPr>
      <w:r w:rsidRPr="00A85BCA">
        <w:rPr>
          <w:color w:val="auto"/>
          <w:sz w:val="28"/>
        </w:rPr>
        <w:t>20</w:t>
      </w:r>
      <w:r>
        <w:rPr>
          <w:color w:val="auto"/>
          <w:sz w:val="28"/>
        </w:rPr>
        <w:t>2</w:t>
      </w:r>
      <w:r>
        <w:rPr>
          <w:color w:val="auto"/>
          <w:sz w:val="28"/>
        </w:rPr>
        <w:t>6</w:t>
      </w:r>
      <w:r w:rsidRPr="00A85BCA">
        <w:rPr>
          <w:color w:val="auto"/>
          <w:sz w:val="28"/>
        </w:rPr>
        <w:t>/20</w:t>
      </w:r>
      <w:r>
        <w:rPr>
          <w:color w:val="auto"/>
          <w:sz w:val="28"/>
        </w:rPr>
        <w:t>2</w:t>
      </w:r>
      <w:r>
        <w:rPr>
          <w:color w:val="auto"/>
          <w:sz w:val="28"/>
        </w:rPr>
        <w:t>8</w:t>
      </w:r>
    </w:p>
    <w:p w14:paraId="01ECA173" w14:textId="77777777" w:rsidR="006C2C59" w:rsidRPr="00123BB0" w:rsidRDefault="006C2C59" w:rsidP="006C2C59">
      <w:pPr>
        <w:spacing w:after="0" w:line="259" w:lineRule="auto"/>
        <w:ind w:left="62" w:firstLine="0"/>
        <w:jc w:val="center"/>
        <w:rPr>
          <w:color w:val="auto"/>
          <w:sz w:val="20"/>
          <w:szCs w:val="20"/>
        </w:rPr>
      </w:pPr>
      <w:r>
        <w:rPr>
          <w:sz w:val="20"/>
          <w:szCs w:val="20"/>
        </w:rPr>
        <w:t xml:space="preserve">/klasa 1 i 2 </w:t>
      </w:r>
      <w:r>
        <w:rPr>
          <w:color w:val="auto"/>
          <w:sz w:val="20"/>
        </w:rPr>
        <w:t>z P</w:t>
      </w:r>
      <w:r w:rsidRPr="00A85BCA">
        <w:rPr>
          <w:color w:val="auto"/>
          <w:sz w:val="20"/>
        </w:rPr>
        <w:t>rogramem</w:t>
      </w:r>
      <w:r>
        <w:rPr>
          <w:color w:val="auto"/>
          <w:sz w:val="20"/>
        </w:rPr>
        <w:t xml:space="preserve"> Juniorów Matury Międzynarodowej</w:t>
      </w:r>
      <w:r>
        <w:rPr>
          <w:sz w:val="20"/>
          <w:szCs w:val="20"/>
        </w:rPr>
        <w:t xml:space="preserve"> przygotowująca do P</w:t>
      </w:r>
      <w:r w:rsidRPr="00123BB0">
        <w:rPr>
          <w:sz w:val="20"/>
          <w:szCs w:val="20"/>
        </w:rPr>
        <w:t>rogramu Dyplomowego Matury Międzynarodowej w klasie 3 i 4/</w:t>
      </w:r>
    </w:p>
    <w:p w14:paraId="6DFA7637" w14:textId="77777777" w:rsidR="006C2C59" w:rsidRPr="00A85BCA" w:rsidRDefault="006C2C59" w:rsidP="006C2C59">
      <w:pPr>
        <w:spacing w:after="0" w:line="259" w:lineRule="auto"/>
        <w:ind w:left="0" w:firstLine="0"/>
        <w:jc w:val="left"/>
        <w:rPr>
          <w:color w:val="auto"/>
        </w:rPr>
      </w:pPr>
    </w:p>
    <w:p w14:paraId="3C961A16" w14:textId="77777777" w:rsidR="006C2C59" w:rsidRPr="00A85BCA" w:rsidRDefault="006C2C59" w:rsidP="006C2C59">
      <w:pPr>
        <w:spacing w:after="0" w:line="259" w:lineRule="auto"/>
        <w:ind w:left="0" w:firstLine="0"/>
        <w:jc w:val="left"/>
        <w:rPr>
          <w:color w:val="auto"/>
        </w:rPr>
      </w:pPr>
    </w:p>
    <w:p w14:paraId="6573A35E" w14:textId="77777777" w:rsidR="006C2C59" w:rsidRPr="00A85BCA" w:rsidRDefault="006C2C59" w:rsidP="006C2C59">
      <w:pPr>
        <w:spacing w:after="0" w:line="259" w:lineRule="auto"/>
        <w:ind w:left="0" w:firstLine="0"/>
        <w:jc w:val="left"/>
        <w:rPr>
          <w:color w:val="auto"/>
        </w:rPr>
      </w:pPr>
      <w:r w:rsidRPr="00A85BCA">
        <w:rPr>
          <w:color w:val="auto"/>
        </w:rPr>
        <w:t xml:space="preserve">Podstawowe zasady funkcjonowania programu IB </w:t>
      </w:r>
      <w:r>
        <w:rPr>
          <w:color w:val="auto"/>
        </w:rPr>
        <w:t>MYP</w:t>
      </w:r>
      <w:r w:rsidRPr="00A85BCA">
        <w:rPr>
          <w:color w:val="auto"/>
        </w:rPr>
        <w:t xml:space="preserve"> (dalej: </w:t>
      </w:r>
      <w:r w:rsidRPr="00A85BCA">
        <w:rPr>
          <w:b/>
          <w:bCs/>
          <w:color w:val="auto"/>
          <w:u w:val="single"/>
        </w:rPr>
        <w:t>„Program”</w:t>
      </w:r>
      <w:r w:rsidRPr="00A85BCA">
        <w:rPr>
          <w:color w:val="auto"/>
        </w:rPr>
        <w:t>):</w:t>
      </w:r>
    </w:p>
    <w:p w14:paraId="204F4423" w14:textId="77777777" w:rsidR="006C2C59" w:rsidRPr="00A85BCA" w:rsidRDefault="006C2C59" w:rsidP="006C2C59">
      <w:pPr>
        <w:spacing w:after="0" w:line="259" w:lineRule="auto"/>
        <w:ind w:left="0" w:firstLine="0"/>
        <w:jc w:val="left"/>
        <w:rPr>
          <w:color w:val="auto"/>
        </w:rPr>
      </w:pPr>
    </w:p>
    <w:p w14:paraId="1BF5B747" w14:textId="77777777" w:rsidR="006C2C59" w:rsidRPr="00A85BCA" w:rsidRDefault="006C2C59" w:rsidP="006C2C59">
      <w:pPr>
        <w:numPr>
          <w:ilvl w:val="0"/>
          <w:numId w:val="1"/>
        </w:numPr>
        <w:ind w:right="9"/>
        <w:rPr>
          <w:color w:val="auto"/>
        </w:rPr>
      </w:pPr>
      <w:r w:rsidRPr="00A85BCA">
        <w:rPr>
          <w:color w:val="auto"/>
        </w:rPr>
        <w:t>Koszty i opłaty, które ponoszone są przez Rodziców Ucznia uczestniczącego w Programie:</w:t>
      </w:r>
    </w:p>
    <w:p w14:paraId="3C84D9FD" w14:textId="77777777" w:rsidR="006C2C59" w:rsidRPr="00A85BCA" w:rsidRDefault="006C2C59" w:rsidP="006C2C59">
      <w:pPr>
        <w:pStyle w:val="Akapitzlist"/>
        <w:numPr>
          <w:ilvl w:val="0"/>
          <w:numId w:val="2"/>
        </w:numPr>
        <w:spacing w:after="189"/>
        <w:ind w:right="9"/>
        <w:rPr>
          <w:color w:val="auto"/>
        </w:rPr>
      </w:pPr>
      <w:r w:rsidRPr="00A85BCA">
        <w:rPr>
          <w:color w:val="auto"/>
        </w:rPr>
        <w:t xml:space="preserve">tytułem kosztów, które ponosi XXXIII Liceum Ogólnokształcące Dwujęzyczne im. Mikołaja Kopernika w Warszawie (dalej: </w:t>
      </w:r>
      <w:r w:rsidRPr="00A85BCA">
        <w:rPr>
          <w:b/>
          <w:bCs/>
          <w:color w:val="auto"/>
          <w:u w:val="single"/>
        </w:rPr>
        <w:t>„Szkoła”</w:t>
      </w:r>
      <w:r w:rsidRPr="00A85BCA">
        <w:rPr>
          <w:color w:val="auto"/>
        </w:rPr>
        <w:t>)</w:t>
      </w:r>
      <w:r>
        <w:rPr>
          <w:color w:val="auto"/>
        </w:rPr>
        <w:t>, związanych</w:t>
      </w:r>
      <w:r w:rsidRPr="00A85BCA">
        <w:rPr>
          <w:color w:val="auto"/>
        </w:rPr>
        <w:t xml:space="preserve"> z uczestnictwem Szkoły w programie International Baccalaureate; koszty te rozliczane są w następujących terminach:</w:t>
      </w:r>
    </w:p>
    <w:p w14:paraId="4FAB856B" w14:textId="38FD05D6" w:rsidR="006C2C59" w:rsidRPr="00A85BCA" w:rsidRDefault="006C2C59" w:rsidP="006C2C59">
      <w:pPr>
        <w:pStyle w:val="Akapitzlist"/>
        <w:numPr>
          <w:ilvl w:val="1"/>
          <w:numId w:val="1"/>
        </w:numPr>
        <w:spacing w:after="189"/>
        <w:ind w:right="9"/>
        <w:rPr>
          <w:color w:val="auto"/>
        </w:rPr>
      </w:pPr>
      <w:r w:rsidRPr="00A85BCA">
        <w:rPr>
          <w:color w:val="auto"/>
        </w:rPr>
        <w:t>opłata wpisowa</w:t>
      </w:r>
      <w:r>
        <w:rPr>
          <w:color w:val="auto"/>
        </w:rPr>
        <w:t xml:space="preserve"> w kwocie 5</w:t>
      </w:r>
      <w:r w:rsidRPr="00A85BCA">
        <w:rPr>
          <w:color w:val="auto"/>
        </w:rPr>
        <w:t xml:space="preserve">00,00 zł – płatne w terminie do dnia 15 </w:t>
      </w:r>
      <w:r>
        <w:rPr>
          <w:color w:val="auto"/>
        </w:rPr>
        <w:t>sierpnia</w:t>
      </w:r>
      <w:r w:rsidRPr="00A85BCA">
        <w:rPr>
          <w:color w:val="auto"/>
        </w:rPr>
        <w:t xml:space="preserve"> 20</w:t>
      </w:r>
      <w:r>
        <w:rPr>
          <w:color w:val="auto"/>
        </w:rPr>
        <w:t>2</w:t>
      </w:r>
      <w:r>
        <w:rPr>
          <w:color w:val="auto"/>
        </w:rPr>
        <w:t>6</w:t>
      </w:r>
      <w:r w:rsidRPr="00A85BCA">
        <w:rPr>
          <w:color w:val="auto"/>
        </w:rPr>
        <w:t xml:space="preserve"> roku</w:t>
      </w:r>
      <w:r>
        <w:rPr>
          <w:color w:val="auto"/>
        </w:rPr>
        <w:t xml:space="preserve"> lub w ciągu 14 dni kalendarzowych od dnia przyjęcia ucznia do oddziału IB MYP</w:t>
      </w:r>
      <w:r w:rsidRPr="00A85BCA">
        <w:rPr>
          <w:color w:val="auto"/>
        </w:rPr>
        <w:t>;</w:t>
      </w:r>
    </w:p>
    <w:p w14:paraId="022A30CB" w14:textId="77777777" w:rsidR="006C2C59" w:rsidRPr="00A85BCA" w:rsidRDefault="006C2C59" w:rsidP="006C2C59">
      <w:pPr>
        <w:pStyle w:val="Akapitzlist"/>
        <w:numPr>
          <w:ilvl w:val="1"/>
          <w:numId w:val="1"/>
        </w:numPr>
        <w:spacing w:after="189"/>
        <w:ind w:right="9"/>
        <w:rPr>
          <w:color w:val="auto"/>
        </w:rPr>
      </w:pPr>
      <w:r w:rsidRPr="00A85BCA">
        <w:rPr>
          <w:color w:val="auto"/>
        </w:rPr>
        <w:t xml:space="preserve">opłata </w:t>
      </w:r>
      <w:r>
        <w:rPr>
          <w:color w:val="auto"/>
        </w:rPr>
        <w:t xml:space="preserve">roczna </w:t>
      </w:r>
      <w:r w:rsidRPr="00A85BCA">
        <w:rPr>
          <w:color w:val="auto"/>
        </w:rPr>
        <w:t xml:space="preserve">w łącznej kwocie </w:t>
      </w:r>
      <w:r>
        <w:rPr>
          <w:color w:val="auto"/>
        </w:rPr>
        <w:t>2.0</w:t>
      </w:r>
      <w:r w:rsidRPr="00A85BCA">
        <w:rPr>
          <w:color w:val="auto"/>
        </w:rPr>
        <w:t xml:space="preserve">00,00 zł </w:t>
      </w:r>
      <w:r>
        <w:rPr>
          <w:color w:val="auto"/>
        </w:rPr>
        <w:t xml:space="preserve">(za każdy rok Programu) </w:t>
      </w:r>
      <w:r w:rsidRPr="00A85BCA">
        <w:rPr>
          <w:color w:val="auto"/>
        </w:rPr>
        <w:t>– płatna w ratach (opcja do wyboru przez Rodziców):</w:t>
      </w:r>
    </w:p>
    <w:p w14:paraId="279E83D6" w14:textId="77777777" w:rsidR="006C2C59" w:rsidRPr="00A85BCA" w:rsidRDefault="006C2C59" w:rsidP="006C2C59">
      <w:pPr>
        <w:pStyle w:val="Akapitzlist"/>
        <w:numPr>
          <w:ilvl w:val="0"/>
          <w:numId w:val="3"/>
        </w:numPr>
        <w:spacing w:after="189"/>
        <w:ind w:right="9"/>
        <w:rPr>
          <w:color w:val="auto"/>
        </w:rPr>
      </w:pPr>
      <w:r w:rsidRPr="00A85BCA">
        <w:rPr>
          <w:color w:val="auto"/>
        </w:rPr>
        <w:t>w dwóch ratach po 1.</w:t>
      </w:r>
      <w:r>
        <w:rPr>
          <w:color w:val="auto"/>
        </w:rPr>
        <w:t>000</w:t>
      </w:r>
      <w:r w:rsidRPr="00A85BCA">
        <w:rPr>
          <w:color w:val="auto"/>
        </w:rPr>
        <w:t xml:space="preserve">,00 zł każda; terminy płatności: </w:t>
      </w:r>
    </w:p>
    <w:p w14:paraId="0734630B" w14:textId="77777777" w:rsidR="006C2C59" w:rsidRPr="00A85BCA" w:rsidRDefault="006C2C59" w:rsidP="006C2C59">
      <w:pPr>
        <w:pStyle w:val="Akapitzlist"/>
        <w:numPr>
          <w:ilvl w:val="0"/>
          <w:numId w:val="4"/>
        </w:numPr>
        <w:rPr>
          <w:color w:val="auto"/>
        </w:rPr>
      </w:pPr>
      <w:r w:rsidRPr="00A85BCA">
        <w:rPr>
          <w:color w:val="auto"/>
        </w:rPr>
        <w:t xml:space="preserve">I rata – w terminie do dnia 29 października </w:t>
      </w:r>
      <w:r>
        <w:rPr>
          <w:color w:val="auto"/>
        </w:rPr>
        <w:t>w każdym z dwóch lat Programu</w:t>
      </w:r>
      <w:r w:rsidRPr="00A85BCA">
        <w:rPr>
          <w:color w:val="auto"/>
        </w:rPr>
        <w:t>;</w:t>
      </w:r>
    </w:p>
    <w:p w14:paraId="7FC84D3F" w14:textId="77777777" w:rsidR="006C2C59" w:rsidRPr="00A85BCA" w:rsidRDefault="006C2C59" w:rsidP="006C2C59">
      <w:pPr>
        <w:pStyle w:val="Akapitzlist"/>
        <w:numPr>
          <w:ilvl w:val="0"/>
          <w:numId w:val="4"/>
        </w:numPr>
        <w:spacing w:after="0" w:line="250" w:lineRule="auto"/>
        <w:ind w:right="11"/>
        <w:rPr>
          <w:color w:val="auto"/>
        </w:rPr>
      </w:pPr>
      <w:r w:rsidRPr="00A85BCA">
        <w:rPr>
          <w:color w:val="auto"/>
        </w:rPr>
        <w:t xml:space="preserve">II rata – w terminie do dnia 31 marca </w:t>
      </w:r>
      <w:r>
        <w:rPr>
          <w:color w:val="auto"/>
        </w:rPr>
        <w:t>w każdym z dwóch lat Programu</w:t>
      </w:r>
      <w:r w:rsidRPr="00A85BCA">
        <w:rPr>
          <w:color w:val="auto"/>
        </w:rPr>
        <w:t>;</w:t>
      </w:r>
    </w:p>
    <w:p w14:paraId="42486931" w14:textId="77777777" w:rsidR="006C2C59" w:rsidRPr="00A85BCA" w:rsidRDefault="006C2C59" w:rsidP="006C2C59">
      <w:pPr>
        <w:spacing w:after="0" w:line="250" w:lineRule="auto"/>
        <w:ind w:left="1354" w:right="11" w:firstLine="252"/>
        <w:rPr>
          <w:b/>
          <w:bCs/>
          <w:color w:val="auto"/>
          <w:u w:val="single"/>
        </w:rPr>
      </w:pPr>
      <w:r w:rsidRPr="00A85BCA">
        <w:rPr>
          <w:b/>
          <w:bCs/>
          <w:color w:val="auto"/>
          <w:u w:val="single"/>
        </w:rPr>
        <w:t>albo</w:t>
      </w:r>
    </w:p>
    <w:p w14:paraId="6EF847A7" w14:textId="50603202" w:rsidR="006C2C59" w:rsidRPr="00A85BCA" w:rsidRDefault="006C2C59" w:rsidP="006C2C59">
      <w:pPr>
        <w:pStyle w:val="Akapitzlist"/>
        <w:numPr>
          <w:ilvl w:val="0"/>
          <w:numId w:val="3"/>
        </w:numPr>
        <w:spacing w:after="0" w:line="250" w:lineRule="auto"/>
        <w:ind w:right="11"/>
        <w:rPr>
          <w:color w:val="auto"/>
        </w:rPr>
      </w:pPr>
      <w:r w:rsidRPr="00A85BCA">
        <w:rPr>
          <w:color w:val="auto"/>
        </w:rPr>
        <w:t xml:space="preserve">w 10 ratach </w:t>
      </w:r>
      <w:r>
        <w:rPr>
          <w:color w:val="auto"/>
        </w:rPr>
        <w:t xml:space="preserve">po 200,00 zł </w:t>
      </w:r>
      <w:r w:rsidRPr="00A85BCA">
        <w:rPr>
          <w:color w:val="auto"/>
        </w:rPr>
        <w:t>płatnych miesięcznie, płatnych do 10-go dnia każdego miesiąca, począwszy od dnia 10 września 202</w:t>
      </w:r>
      <w:r w:rsidR="00B84A84">
        <w:rPr>
          <w:color w:val="auto"/>
        </w:rPr>
        <w:t>6</w:t>
      </w:r>
      <w:r w:rsidRPr="00A85BCA">
        <w:rPr>
          <w:color w:val="auto"/>
        </w:rPr>
        <w:t xml:space="preserve"> roku (I rata).</w:t>
      </w:r>
    </w:p>
    <w:p w14:paraId="45E1BD1D" w14:textId="77777777" w:rsidR="006C2C59" w:rsidRPr="00A85BCA" w:rsidRDefault="006C2C59" w:rsidP="006C2C59">
      <w:pPr>
        <w:pStyle w:val="Akapitzlist"/>
        <w:numPr>
          <w:ilvl w:val="0"/>
          <w:numId w:val="2"/>
        </w:numPr>
        <w:spacing w:after="0" w:line="250" w:lineRule="auto"/>
        <w:ind w:right="11"/>
        <w:rPr>
          <w:color w:val="auto"/>
        </w:rPr>
      </w:pPr>
      <w:r w:rsidRPr="00A85BCA">
        <w:rPr>
          <w:color w:val="auto"/>
        </w:rPr>
        <w:t>koszty podręczników podczas dwuletniego okresu trwania Programu.</w:t>
      </w:r>
    </w:p>
    <w:p w14:paraId="0020EDA9" w14:textId="77777777" w:rsidR="006C2C59" w:rsidRPr="00A85BCA" w:rsidRDefault="006C2C59" w:rsidP="006C2C59">
      <w:pPr>
        <w:spacing w:after="0" w:line="250" w:lineRule="auto"/>
        <w:ind w:left="711" w:right="11" w:firstLine="0"/>
        <w:rPr>
          <w:color w:val="auto"/>
        </w:rPr>
      </w:pPr>
    </w:p>
    <w:p w14:paraId="0A4A23FF" w14:textId="77777777" w:rsidR="006C2C59" w:rsidRPr="00A85BCA" w:rsidRDefault="006C2C59" w:rsidP="006C2C59">
      <w:pPr>
        <w:numPr>
          <w:ilvl w:val="0"/>
          <w:numId w:val="1"/>
        </w:numPr>
        <w:ind w:right="9"/>
        <w:rPr>
          <w:color w:val="auto"/>
        </w:rPr>
      </w:pPr>
      <w:r w:rsidRPr="00A85BCA">
        <w:rPr>
          <w:color w:val="auto"/>
        </w:rPr>
        <w:t xml:space="preserve">Poza opłatami, o których mowa w pkt 1 powyżej, istnieje możliwość </w:t>
      </w:r>
      <w:r w:rsidRPr="00A85BCA">
        <w:rPr>
          <w:b/>
          <w:bCs/>
          <w:color w:val="auto"/>
          <w:u w:val="single"/>
        </w:rPr>
        <w:t>dobrowolnego</w:t>
      </w:r>
      <w:r w:rsidRPr="00A85BCA">
        <w:rPr>
          <w:color w:val="auto"/>
        </w:rPr>
        <w:t xml:space="preserve"> wsparcia misji edukacyjnej realizowanej przez Szkołę w formie: </w:t>
      </w:r>
    </w:p>
    <w:p w14:paraId="59539892" w14:textId="77777777" w:rsidR="006C2C59" w:rsidRPr="00A85BCA" w:rsidRDefault="006C2C59" w:rsidP="006C2C59">
      <w:pPr>
        <w:pStyle w:val="Akapitzlist"/>
        <w:numPr>
          <w:ilvl w:val="0"/>
          <w:numId w:val="5"/>
        </w:numPr>
        <w:ind w:right="9"/>
        <w:rPr>
          <w:color w:val="auto"/>
        </w:rPr>
      </w:pPr>
      <w:r w:rsidRPr="00A85BCA">
        <w:rPr>
          <w:color w:val="auto"/>
        </w:rPr>
        <w:t xml:space="preserve">wpłat na rzecz Rady Rodziców, zgodnie z § 24 Statutu </w:t>
      </w:r>
      <w:bookmarkStart w:id="1" w:name="_Hlk67463024"/>
      <w:r w:rsidRPr="00A85BCA">
        <w:rPr>
          <w:color w:val="auto"/>
        </w:rPr>
        <w:t>Szkoły;</w:t>
      </w:r>
    </w:p>
    <w:p w14:paraId="77110453" w14:textId="77777777" w:rsidR="006C2C59" w:rsidRPr="00A85BCA" w:rsidRDefault="006C2C59" w:rsidP="006C2C59">
      <w:pPr>
        <w:pStyle w:val="Akapitzlist"/>
        <w:numPr>
          <w:ilvl w:val="0"/>
          <w:numId w:val="5"/>
        </w:numPr>
        <w:ind w:right="9"/>
        <w:rPr>
          <w:color w:val="auto"/>
        </w:rPr>
      </w:pPr>
      <w:r w:rsidRPr="00A85BCA">
        <w:rPr>
          <w:color w:val="auto"/>
        </w:rPr>
        <w:t xml:space="preserve">wpłat na rachunek bankowy Fundacji </w:t>
      </w:r>
      <w:bookmarkEnd w:id="1"/>
      <w:r w:rsidRPr="00A85BCA">
        <w:rPr>
          <w:color w:val="auto"/>
        </w:rPr>
        <w:t xml:space="preserve">Liceum Ogólnokształcącego im. Mikołaja Kopernika – „COPERNICUS” (dalej: </w:t>
      </w:r>
      <w:r w:rsidRPr="00A85BCA">
        <w:rPr>
          <w:b/>
          <w:bCs/>
          <w:color w:val="auto"/>
          <w:u w:val="single"/>
        </w:rPr>
        <w:t>„Fundacja”</w:t>
      </w:r>
      <w:r w:rsidRPr="00A85BCA">
        <w:rPr>
          <w:color w:val="auto"/>
        </w:rPr>
        <w:t>).</w:t>
      </w:r>
    </w:p>
    <w:p w14:paraId="62DFD943" w14:textId="77777777" w:rsidR="006C2C59" w:rsidRPr="00123BB0" w:rsidRDefault="006C2C59" w:rsidP="006C2C59">
      <w:pPr>
        <w:numPr>
          <w:ilvl w:val="0"/>
          <w:numId w:val="1"/>
        </w:numPr>
        <w:ind w:right="9"/>
        <w:rPr>
          <w:color w:val="auto"/>
        </w:rPr>
      </w:pPr>
      <w:r>
        <w:t xml:space="preserve">Możliwość wyboru matematyki na poziomie standardowym (Standard) i rozszerzonym (Extended) uzależniona jest od liczby uczniów zainteresowanych poziomem, ich wyników sprawdzianu ósmoklasisty oraz testu kompetencji/predyspozycji przeprowadzonego w szkole w pierwszych dniach września, a także planowanym programem i poziomem matematyki </w:t>
      </w:r>
      <w:r>
        <w:lastRenderedPageBreak/>
        <w:t xml:space="preserve">wybieranym w Programie Dyplomowym (w 3-ciej i 4-tej klasie) (liczebność grupy jest uzależniona od możliwości organizacyjnych szkoły). </w:t>
      </w:r>
    </w:p>
    <w:p w14:paraId="409EDBF2" w14:textId="77777777" w:rsidR="006C2C59" w:rsidRPr="00123BB0" w:rsidRDefault="006C2C59" w:rsidP="006C2C59">
      <w:pPr>
        <w:numPr>
          <w:ilvl w:val="0"/>
          <w:numId w:val="1"/>
        </w:numPr>
        <w:ind w:right="9"/>
        <w:rPr>
          <w:color w:val="auto"/>
        </w:rPr>
      </w:pPr>
      <w:r>
        <w:t>Uczeń jest zobowiązany do zrealizowania działań wolontaryjnych (Service as Action) i projektu indywidualnego (Personal Project) oraz dokumentowania tych działań w sposób ustalony przez Szkołę.</w:t>
      </w:r>
    </w:p>
    <w:p w14:paraId="2968AF61" w14:textId="77777777" w:rsidR="006C2C59" w:rsidRPr="00A85BCA" w:rsidRDefault="006C2C59" w:rsidP="006C2C59">
      <w:pPr>
        <w:numPr>
          <w:ilvl w:val="0"/>
          <w:numId w:val="1"/>
        </w:numPr>
        <w:ind w:right="9"/>
        <w:rPr>
          <w:color w:val="auto"/>
        </w:rPr>
      </w:pPr>
      <w:r w:rsidRPr="00A85BCA">
        <w:rPr>
          <w:color w:val="auto"/>
        </w:rPr>
        <w:t>Wszystkie wyznaczone przez Szkołę (koordynatora programu i nauczycieli) terminy są dla wszystkich Uczniów wiążące i ostateczne.</w:t>
      </w:r>
    </w:p>
    <w:p w14:paraId="301CD543" w14:textId="77777777" w:rsidR="006C2C59" w:rsidRPr="00A85BCA" w:rsidRDefault="006C2C59" w:rsidP="006C2C59">
      <w:pPr>
        <w:numPr>
          <w:ilvl w:val="0"/>
          <w:numId w:val="1"/>
        </w:numPr>
        <w:ind w:right="9"/>
        <w:rPr>
          <w:color w:val="auto"/>
        </w:rPr>
      </w:pPr>
      <w:r w:rsidRPr="00A85BCA">
        <w:rPr>
          <w:color w:val="auto"/>
        </w:rPr>
        <w:t>W przypadku Ucznia mieszkającego na stancji, w internacie lub samodzielnie, Szkoła nie ponosi odpowiedzialności za opiekę nad takim Uczniem po zajęciach lekcyjnych.</w:t>
      </w:r>
    </w:p>
    <w:p w14:paraId="5D2E2795" w14:textId="77777777" w:rsidR="006C2C59" w:rsidRPr="00E603E3" w:rsidRDefault="006C2C59" w:rsidP="006C2C59">
      <w:pPr>
        <w:numPr>
          <w:ilvl w:val="0"/>
          <w:numId w:val="1"/>
        </w:numPr>
        <w:spacing w:after="7"/>
        <w:ind w:right="9"/>
        <w:rPr>
          <w:color w:val="auto"/>
        </w:rPr>
      </w:pPr>
      <w:r w:rsidRPr="00A85BCA">
        <w:rPr>
          <w:color w:val="auto"/>
        </w:rPr>
        <w:t xml:space="preserve">Realizacja przez Szkołę </w:t>
      </w:r>
      <w:r>
        <w:rPr>
          <w:color w:val="auto"/>
        </w:rPr>
        <w:t xml:space="preserve">Programu oraz wspierające działania Fundacji, działającej </w:t>
      </w:r>
      <w:r w:rsidRPr="002B39E7">
        <w:rPr>
          <w:color w:val="auto"/>
        </w:rPr>
        <w:t xml:space="preserve">na rzecz rozwoju i </w:t>
      </w:r>
      <w:r>
        <w:rPr>
          <w:color w:val="auto"/>
        </w:rPr>
        <w:t xml:space="preserve">wsparcia misji edukacyjnej prowadzonej przez Szkołę, </w:t>
      </w:r>
      <w:r w:rsidRPr="00402E99">
        <w:rPr>
          <w:b/>
          <w:bCs/>
          <w:color w:val="auto"/>
          <w:u w:val="single"/>
        </w:rPr>
        <w:t xml:space="preserve">nie są </w:t>
      </w:r>
      <w:r w:rsidRPr="00E603E3">
        <w:rPr>
          <w:color w:val="auto"/>
        </w:rPr>
        <w:t xml:space="preserve">działalnością komercyjną </w:t>
      </w:r>
      <w:r>
        <w:rPr>
          <w:color w:val="auto"/>
        </w:rPr>
        <w:t xml:space="preserve">prowadzoną w ramach prowadzenia działalności gospodarczej, zatem ani Szkoła ani Fundacja </w:t>
      </w:r>
      <w:r w:rsidRPr="00F77BB8">
        <w:rPr>
          <w:b/>
          <w:bCs/>
          <w:color w:val="auto"/>
          <w:u w:val="single"/>
        </w:rPr>
        <w:t>nie mają</w:t>
      </w:r>
      <w:r>
        <w:rPr>
          <w:color w:val="auto"/>
        </w:rPr>
        <w:t xml:space="preserve"> statusu przedsiębiorców w rozumieniu ustawy z 6.03.2018 r. – Prawo przedsiębiorców.</w:t>
      </w:r>
    </w:p>
    <w:p w14:paraId="4EB15A77" w14:textId="77777777" w:rsidR="006C2C59" w:rsidRDefault="006C2C59" w:rsidP="006C2C59">
      <w:pPr>
        <w:pStyle w:val="Akapitzlist"/>
        <w:rPr>
          <w:color w:val="auto"/>
        </w:rPr>
      </w:pPr>
    </w:p>
    <w:p w14:paraId="04E8712F" w14:textId="77777777" w:rsidR="006C2C59" w:rsidRPr="00402E99" w:rsidRDefault="006C2C59" w:rsidP="006C2C59">
      <w:pPr>
        <w:pStyle w:val="Akapitzlist"/>
        <w:numPr>
          <w:ilvl w:val="0"/>
          <w:numId w:val="1"/>
        </w:numPr>
        <w:rPr>
          <w:color w:val="auto"/>
        </w:rPr>
      </w:pPr>
      <w:r w:rsidRPr="00174E69">
        <w:rPr>
          <w:color w:val="auto"/>
        </w:rPr>
        <w:t xml:space="preserve">W przypadku rezygnacji przez Ucznia z Programu lub w przypadku </w:t>
      </w:r>
      <w:r>
        <w:rPr>
          <w:color w:val="auto"/>
        </w:rPr>
        <w:t xml:space="preserve">innej </w:t>
      </w:r>
      <w:r w:rsidRPr="00174E69">
        <w:rPr>
          <w:color w:val="auto"/>
        </w:rPr>
        <w:t xml:space="preserve">niemożności uczestniczenia przez Ucznia w Programie z jakichkolwiek przyczyn,  żadne z wymienionych w pkt 1 powyżej opłat i kosztów </w:t>
      </w:r>
      <w:r w:rsidRPr="007744AB">
        <w:rPr>
          <w:b/>
          <w:bCs/>
          <w:color w:val="auto"/>
          <w:u w:val="single"/>
        </w:rPr>
        <w:t>nie będą podlegać zwrotowi</w:t>
      </w:r>
      <w:r w:rsidRPr="00174E69">
        <w:rPr>
          <w:color w:val="auto"/>
        </w:rPr>
        <w:t xml:space="preserve"> po ich uiszczeniu, </w:t>
      </w:r>
      <w:r>
        <w:rPr>
          <w:color w:val="auto"/>
        </w:rPr>
        <w:t xml:space="preserve">ani przez Szkołę ani przez Fundację, </w:t>
      </w:r>
      <w:r w:rsidRPr="00174E69">
        <w:rPr>
          <w:color w:val="auto"/>
        </w:rPr>
        <w:t xml:space="preserve">niezależnie od przyczyn braku dalszego </w:t>
      </w:r>
      <w:r>
        <w:rPr>
          <w:color w:val="auto"/>
        </w:rPr>
        <w:t>u</w:t>
      </w:r>
      <w:r w:rsidRPr="00174E69">
        <w:rPr>
          <w:color w:val="auto"/>
        </w:rPr>
        <w:t>czestnictwa Ucznia w Programie.</w:t>
      </w:r>
    </w:p>
    <w:p w14:paraId="644AC567" w14:textId="77777777" w:rsidR="006C2C59" w:rsidRPr="00A85BCA" w:rsidRDefault="006C2C59" w:rsidP="006C2C59">
      <w:pPr>
        <w:spacing w:after="7"/>
        <w:ind w:right="9"/>
        <w:rPr>
          <w:color w:val="auto"/>
        </w:rPr>
      </w:pPr>
    </w:p>
    <w:p w14:paraId="2383FC80" w14:textId="77777777" w:rsidR="006C2C59" w:rsidRPr="00612256" w:rsidRDefault="006C2C59" w:rsidP="006C2C59">
      <w:pPr>
        <w:spacing w:after="7"/>
        <w:ind w:left="0" w:right="9" w:firstLine="0"/>
        <w:rPr>
          <w:b/>
          <w:bCs/>
          <w:color w:val="auto"/>
        </w:rPr>
      </w:pPr>
      <w:r w:rsidRPr="00612256">
        <w:rPr>
          <w:b/>
          <w:bCs/>
          <w:color w:val="auto"/>
        </w:rPr>
        <w:t>Oświadczam</w:t>
      </w:r>
      <w:r>
        <w:rPr>
          <w:b/>
          <w:bCs/>
          <w:color w:val="auto"/>
        </w:rPr>
        <w:t>y</w:t>
      </w:r>
      <w:r w:rsidRPr="00612256">
        <w:rPr>
          <w:b/>
          <w:bCs/>
          <w:color w:val="auto"/>
        </w:rPr>
        <w:t>, że zapoznaliśmy się z powyższymi warunkami uczestnictwa w Programie i przyjmujemy je do stosowania, w tym w szczególności zobowiązujemy się do terminowego uiszczania wszystkich należnych kosztów i opłat.</w:t>
      </w:r>
    </w:p>
    <w:p w14:paraId="197A8C8D" w14:textId="77777777" w:rsidR="006C2C59" w:rsidRDefault="006C2C59" w:rsidP="006C2C59">
      <w:pPr>
        <w:spacing w:after="7"/>
        <w:ind w:right="9"/>
        <w:rPr>
          <w:color w:val="auto"/>
        </w:rPr>
      </w:pPr>
    </w:p>
    <w:p w14:paraId="0D6EACBB" w14:textId="77777777" w:rsidR="006C2C59" w:rsidRDefault="006C2C59" w:rsidP="006C2C59">
      <w:pPr>
        <w:spacing w:after="7"/>
        <w:ind w:right="9"/>
        <w:rPr>
          <w:color w:val="auto"/>
        </w:rPr>
      </w:pPr>
    </w:p>
    <w:p w14:paraId="69E53B8D" w14:textId="77777777" w:rsidR="006C2C59" w:rsidRDefault="006C2C59" w:rsidP="006C2C59">
      <w:pPr>
        <w:spacing w:after="7"/>
        <w:ind w:right="9"/>
        <w:rPr>
          <w:color w:val="auto"/>
        </w:rPr>
      </w:pPr>
    </w:p>
    <w:p w14:paraId="1A2A8437" w14:textId="77777777" w:rsidR="006C2C59" w:rsidRPr="00A85BCA" w:rsidRDefault="006C2C59" w:rsidP="006C2C59">
      <w:pPr>
        <w:spacing w:after="7"/>
        <w:ind w:left="0" w:right="9" w:firstLine="0"/>
        <w:rPr>
          <w:color w:val="auto"/>
        </w:rPr>
      </w:pPr>
      <w:r>
        <w:rPr>
          <w:color w:val="auto"/>
        </w:rPr>
        <w:t xml:space="preserve"> …………………………………………</w:t>
      </w:r>
    </w:p>
    <w:p w14:paraId="6C1EEC59" w14:textId="77777777" w:rsidR="006C2C59" w:rsidRPr="00A85BCA" w:rsidRDefault="006C2C59" w:rsidP="006C2C59">
      <w:pPr>
        <w:pStyle w:val="Nagwek2"/>
        <w:tabs>
          <w:tab w:val="center" w:pos="1370"/>
          <w:tab w:val="center" w:pos="6689"/>
        </w:tabs>
        <w:spacing w:after="29"/>
        <w:ind w:left="0" w:right="0" w:firstLine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r w:rsidRPr="00A85BCA">
        <w:rPr>
          <w:color w:val="auto"/>
          <w:sz w:val="22"/>
        </w:rPr>
        <w:t>miejscowość, data</w:t>
      </w:r>
      <w:r w:rsidRPr="00A85BCA">
        <w:rPr>
          <w:color w:val="auto"/>
          <w:sz w:val="22"/>
        </w:rPr>
        <w:tab/>
      </w:r>
    </w:p>
    <w:p w14:paraId="795DFF46" w14:textId="77777777" w:rsidR="006C2C59" w:rsidRDefault="006C2C59" w:rsidP="006C2C59">
      <w:pPr>
        <w:spacing w:after="0" w:line="259" w:lineRule="auto"/>
        <w:jc w:val="left"/>
        <w:rPr>
          <w:color w:val="auto"/>
        </w:rPr>
      </w:pPr>
    </w:p>
    <w:p w14:paraId="261724D4" w14:textId="77777777" w:rsidR="006C2C59" w:rsidRDefault="006C2C59" w:rsidP="006C2C59">
      <w:pPr>
        <w:spacing w:after="0" w:line="259" w:lineRule="auto"/>
        <w:jc w:val="left"/>
        <w:rPr>
          <w:color w:val="auto"/>
        </w:rPr>
      </w:pPr>
    </w:p>
    <w:p w14:paraId="60ECB15B" w14:textId="77777777" w:rsidR="006C2C59" w:rsidRDefault="006C2C59" w:rsidP="006C2C59">
      <w:pPr>
        <w:spacing w:after="0" w:line="259" w:lineRule="auto"/>
        <w:jc w:val="left"/>
        <w:rPr>
          <w:color w:val="auto"/>
        </w:rPr>
      </w:pPr>
    </w:p>
    <w:p w14:paraId="735CCFD0" w14:textId="77777777" w:rsidR="006C2C59" w:rsidRPr="00513A83" w:rsidRDefault="006C2C59" w:rsidP="006C2C59">
      <w:pPr>
        <w:spacing w:after="0" w:line="259" w:lineRule="auto"/>
        <w:jc w:val="left"/>
        <w:rPr>
          <w:color w:val="auto"/>
        </w:rPr>
      </w:pPr>
      <w:r w:rsidRPr="00513A83">
        <w:rPr>
          <w:color w:val="auto"/>
        </w:rPr>
        <w:t>…………………………………………</w:t>
      </w:r>
    </w:p>
    <w:p w14:paraId="4A9D6402" w14:textId="77777777" w:rsidR="006C2C59" w:rsidRDefault="006C2C59" w:rsidP="006C2C59">
      <w:pPr>
        <w:spacing w:after="0" w:line="259" w:lineRule="auto"/>
        <w:jc w:val="left"/>
        <w:rPr>
          <w:color w:val="auto"/>
        </w:rPr>
      </w:pPr>
      <w:r>
        <w:rPr>
          <w:color w:val="auto"/>
        </w:rPr>
        <w:t>podpisy Rodziców / Opiekuna</w:t>
      </w:r>
    </w:p>
    <w:p w14:paraId="2F7230D7" w14:textId="13D56BD5" w:rsidR="007F133E" w:rsidRPr="00A85BCA" w:rsidRDefault="007F133E" w:rsidP="006C2C59">
      <w:pPr>
        <w:pStyle w:val="Nagwek1"/>
        <w:rPr>
          <w:color w:val="auto"/>
        </w:rPr>
      </w:pPr>
    </w:p>
    <w:sectPr w:rsidR="007F133E" w:rsidRPr="00A85BCA">
      <w:pgSz w:w="11904" w:h="16838"/>
      <w:pgMar w:top="1440" w:right="1522" w:bottom="1440" w:left="145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E6398"/>
    <w:multiLevelType w:val="hybridMultilevel"/>
    <w:tmpl w:val="3198F3B4"/>
    <w:lvl w:ilvl="0" w:tplc="0415000B">
      <w:start w:val="1"/>
      <w:numFmt w:val="bullet"/>
      <w:lvlText w:val=""/>
      <w:lvlJc w:val="left"/>
      <w:pPr>
        <w:ind w:left="196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68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40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12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4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6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28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00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726" w:hanging="360"/>
      </w:pPr>
      <w:rPr>
        <w:rFonts w:ascii="Wingdings" w:hAnsi="Wingdings" w:hint="default"/>
      </w:rPr>
    </w:lvl>
  </w:abstractNum>
  <w:abstractNum w:abstractNumId="1" w15:restartNumberingAfterBreak="0">
    <w:nsid w:val="298E68C5"/>
    <w:multiLevelType w:val="hybridMultilevel"/>
    <w:tmpl w:val="CEECD85C"/>
    <w:lvl w:ilvl="0" w:tplc="013E0DFC">
      <w:start w:val="1"/>
      <w:numFmt w:val="decimal"/>
      <w:lvlText w:val="%1)"/>
      <w:lvlJc w:val="left"/>
      <w:pPr>
        <w:ind w:left="107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91" w:hanging="360"/>
      </w:pPr>
    </w:lvl>
    <w:lvl w:ilvl="2" w:tplc="0415001B" w:tentative="1">
      <w:start w:val="1"/>
      <w:numFmt w:val="lowerRoman"/>
      <w:lvlText w:val="%3."/>
      <w:lvlJc w:val="right"/>
      <w:pPr>
        <w:ind w:left="2511" w:hanging="180"/>
      </w:pPr>
    </w:lvl>
    <w:lvl w:ilvl="3" w:tplc="0415000F" w:tentative="1">
      <w:start w:val="1"/>
      <w:numFmt w:val="decimal"/>
      <w:lvlText w:val="%4."/>
      <w:lvlJc w:val="left"/>
      <w:pPr>
        <w:ind w:left="3231" w:hanging="360"/>
      </w:pPr>
    </w:lvl>
    <w:lvl w:ilvl="4" w:tplc="04150019" w:tentative="1">
      <w:start w:val="1"/>
      <w:numFmt w:val="lowerLetter"/>
      <w:lvlText w:val="%5."/>
      <w:lvlJc w:val="left"/>
      <w:pPr>
        <w:ind w:left="3951" w:hanging="360"/>
      </w:pPr>
    </w:lvl>
    <w:lvl w:ilvl="5" w:tplc="0415001B" w:tentative="1">
      <w:start w:val="1"/>
      <w:numFmt w:val="lowerRoman"/>
      <w:lvlText w:val="%6."/>
      <w:lvlJc w:val="right"/>
      <w:pPr>
        <w:ind w:left="4671" w:hanging="180"/>
      </w:pPr>
    </w:lvl>
    <w:lvl w:ilvl="6" w:tplc="0415000F" w:tentative="1">
      <w:start w:val="1"/>
      <w:numFmt w:val="decimal"/>
      <w:lvlText w:val="%7."/>
      <w:lvlJc w:val="left"/>
      <w:pPr>
        <w:ind w:left="5391" w:hanging="360"/>
      </w:pPr>
    </w:lvl>
    <w:lvl w:ilvl="7" w:tplc="04150019" w:tentative="1">
      <w:start w:val="1"/>
      <w:numFmt w:val="lowerLetter"/>
      <w:lvlText w:val="%8."/>
      <w:lvlJc w:val="left"/>
      <w:pPr>
        <w:ind w:left="6111" w:hanging="360"/>
      </w:pPr>
    </w:lvl>
    <w:lvl w:ilvl="8" w:tplc="0415001B" w:tentative="1">
      <w:start w:val="1"/>
      <w:numFmt w:val="lowerRoman"/>
      <w:lvlText w:val="%9."/>
      <w:lvlJc w:val="right"/>
      <w:pPr>
        <w:ind w:left="6831" w:hanging="180"/>
      </w:pPr>
    </w:lvl>
  </w:abstractNum>
  <w:abstractNum w:abstractNumId="2" w15:restartNumberingAfterBreak="0">
    <w:nsid w:val="60113A11"/>
    <w:multiLevelType w:val="hybridMultilevel"/>
    <w:tmpl w:val="A796C31C"/>
    <w:lvl w:ilvl="0" w:tplc="9D788486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66354C63"/>
    <w:multiLevelType w:val="hybridMultilevel"/>
    <w:tmpl w:val="535420B8"/>
    <w:lvl w:ilvl="0" w:tplc="04150005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4" w15:restartNumberingAfterBreak="0">
    <w:nsid w:val="669372AB"/>
    <w:multiLevelType w:val="hybridMultilevel"/>
    <w:tmpl w:val="7D1C1F74"/>
    <w:lvl w:ilvl="0" w:tplc="04150005">
      <w:start w:val="1"/>
      <w:numFmt w:val="bullet"/>
      <w:lvlText w:val=""/>
      <w:lvlJc w:val="left"/>
      <w:pPr>
        <w:ind w:left="196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68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40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12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4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6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28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00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726" w:hanging="360"/>
      </w:pPr>
      <w:rPr>
        <w:rFonts w:ascii="Wingdings" w:hAnsi="Wingdings" w:hint="default"/>
      </w:rPr>
    </w:lvl>
  </w:abstractNum>
  <w:abstractNum w:abstractNumId="5" w15:restartNumberingAfterBreak="0">
    <w:nsid w:val="6DEB1DC5"/>
    <w:multiLevelType w:val="hybridMultilevel"/>
    <w:tmpl w:val="2ABCD432"/>
    <w:lvl w:ilvl="0" w:tplc="17767482">
      <w:start w:val="1"/>
      <w:numFmt w:val="decimal"/>
      <w:lvlText w:val="%1."/>
      <w:lvlJc w:val="left"/>
      <w:pPr>
        <w:ind w:left="388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4900342">
      <w:start w:val="1"/>
      <w:numFmt w:val="lowerLetter"/>
      <w:lvlText w:val="%2)"/>
      <w:lvlJc w:val="left"/>
      <w:pPr>
        <w:ind w:left="1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E4C05A2">
      <w:start w:val="1"/>
      <w:numFmt w:val="lowerRoman"/>
      <w:lvlText w:val="%3"/>
      <w:lvlJc w:val="left"/>
      <w:pPr>
        <w:ind w:left="20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5E06E24">
      <w:start w:val="1"/>
      <w:numFmt w:val="decimal"/>
      <w:lvlText w:val="%4"/>
      <w:lvlJc w:val="left"/>
      <w:pPr>
        <w:ind w:left="27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060704E">
      <w:start w:val="1"/>
      <w:numFmt w:val="lowerLetter"/>
      <w:lvlText w:val="%5"/>
      <w:lvlJc w:val="left"/>
      <w:pPr>
        <w:ind w:left="34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AC441FA">
      <w:start w:val="1"/>
      <w:numFmt w:val="lowerRoman"/>
      <w:lvlText w:val="%6"/>
      <w:lvlJc w:val="left"/>
      <w:pPr>
        <w:ind w:left="42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73C3168">
      <w:start w:val="1"/>
      <w:numFmt w:val="decimal"/>
      <w:lvlText w:val="%7"/>
      <w:lvlJc w:val="left"/>
      <w:pPr>
        <w:ind w:left="49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9A83188">
      <w:start w:val="1"/>
      <w:numFmt w:val="lowerLetter"/>
      <w:lvlText w:val="%8"/>
      <w:lvlJc w:val="left"/>
      <w:pPr>
        <w:ind w:left="56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822FD6">
      <w:start w:val="1"/>
      <w:numFmt w:val="lowerRoman"/>
      <w:lvlText w:val="%9"/>
      <w:lvlJc w:val="left"/>
      <w:pPr>
        <w:ind w:left="63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3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jQxMTcxNTY1MDRT0lEKTi0uzszPAykwqQUA7pHfYiwAAAA="/>
  </w:docVars>
  <w:rsids>
    <w:rsidRoot w:val="005102EE"/>
    <w:rsid w:val="00005132"/>
    <w:rsid w:val="00034F01"/>
    <w:rsid w:val="00041F17"/>
    <w:rsid w:val="00077543"/>
    <w:rsid w:val="0009271A"/>
    <w:rsid w:val="000D3BB2"/>
    <w:rsid w:val="00107604"/>
    <w:rsid w:val="00130C74"/>
    <w:rsid w:val="00171F21"/>
    <w:rsid w:val="00174E69"/>
    <w:rsid w:val="00175ACD"/>
    <w:rsid w:val="001A716A"/>
    <w:rsid w:val="001B1A75"/>
    <w:rsid w:val="001E1E44"/>
    <w:rsid w:val="002405AD"/>
    <w:rsid w:val="002544A5"/>
    <w:rsid w:val="00272262"/>
    <w:rsid w:val="00281299"/>
    <w:rsid w:val="002B39E7"/>
    <w:rsid w:val="002C0DD2"/>
    <w:rsid w:val="002F2CB0"/>
    <w:rsid w:val="002F43A2"/>
    <w:rsid w:val="00372F31"/>
    <w:rsid w:val="003842D4"/>
    <w:rsid w:val="003D5F8F"/>
    <w:rsid w:val="003F6025"/>
    <w:rsid w:val="00402E99"/>
    <w:rsid w:val="0041594A"/>
    <w:rsid w:val="00462606"/>
    <w:rsid w:val="0048577C"/>
    <w:rsid w:val="004D6E06"/>
    <w:rsid w:val="00501918"/>
    <w:rsid w:val="005102EE"/>
    <w:rsid w:val="00512F25"/>
    <w:rsid w:val="00513A83"/>
    <w:rsid w:val="0057643B"/>
    <w:rsid w:val="0059719C"/>
    <w:rsid w:val="005A64AB"/>
    <w:rsid w:val="005B3557"/>
    <w:rsid w:val="006071F1"/>
    <w:rsid w:val="00612256"/>
    <w:rsid w:val="00624619"/>
    <w:rsid w:val="006365E6"/>
    <w:rsid w:val="00637BBC"/>
    <w:rsid w:val="0068533E"/>
    <w:rsid w:val="006C2C59"/>
    <w:rsid w:val="006E65A6"/>
    <w:rsid w:val="00704B83"/>
    <w:rsid w:val="007601CA"/>
    <w:rsid w:val="007744AB"/>
    <w:rsid w:val="00784249"/>
    <w:rsid w:val="007A6420"/>
    <w:rsid w:val="007C1AC7"/>
    <w:rsid w:val="007C3CB0"/>
    <w:rsid w:val="007F133E"/>
    <w:rsid w:val="008750F2"/>
    <w:rsid w:val="008B43C4"/>
    <w:rsid w:val="008D5B59"/>
    <w:rsid w:val="00930417"/>
    <w:rsid w:val="00943D39"/>
    <w:rsid w:val="00945393"/>
    <w:rsid w:val="00960F62"/>
    <w:rsid w:val="009739C5"/>
    <w:rsid w:val="00981D3D"/>
    <w:rsid w:val="00992013"/>
    <w:rsid w:val="009B48FF"/>
    <w:rsid w:val="009C25F5"/>
    <w:rsid w:val="009D7790"/>
    <w:rsid w:val="009E4EF9"/>
    <w:rsid w:val="009F23F2"/>
    <w:rsid w:val="009F3457"/>
    <w:rsid w:val="00A028F1"/>
    <w:rsid w:val="00A23380"/>
    <w:rsid w:val="00A26B45"/>
    <w:rsid w:val="00A72758"/>
    <w:rsid w:val="00A85BCA"/>
    <w:rsid w:val="00A87F60"/>
    <w:rsid w:val="00AB0506"/>
    <w:rsid w:val="00AD27D2"/>
    <w:rsid w:val="00AE364F"/>
    <w:rsid w:val="00B05D1B"/>
    <w:rsid w:val="00B27AF4"/>
    <w:rsid w:val="00B3796B"/>
    <w:rsid w:val="00B57B30"/>
    <w:rsid w:val="00B84A84"/>
    <w:rsid w:val="00B8661C"/>
    <w:rsid w:val="00BC2154"/>
    <w:rsid w:val="00BF62C9"/>
    <w:rsid w:val="00C12014"/>
    <w:rsid w:val="00C30B7E"/>
    <w:rsid w:val="00C32407"/>
    <w:rsid w:val="00C62E10"/>
    <w:rsid w:val="00CB4368"/>
    <w:rsid w:val="00CE4B59"/>
    <w:rsid w:val="00D2696F"/>
    <w:rsid w:val="00D426B0"/>
    <w:rsid w:val="00D51B94"/>
    <w:rsid w:val="00D553F6"/>
    <w:rsid w:val="00D80ED8"/>
    <w:rsid w:val="00D877DE"/>
    <w:rsid w:val="00DA00D5"/>
    <w:rsid w:val="00DC2086"/>
    <w:rsid w:val="00E603E3"/>
    <w:rsid w:val="00EA49A4"/>
    <w:rsid w:val="00EA4AA2"/>
    <w:rsid w:val="00F77BB8"/>
    <w:rsid w:val="00F94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581E29C"/>
  <w15:docId w15:val="{583D40B9-9A39-42CE-BF43-C53EC5F24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53" w:line="249" w:lineRule="auto"/>
      <w:ind w:left="456" w:hanging="365"/>
      <w:jc w:val="both"/>
    </w:pPr>
    <w:rPr>
      <w:rFonts w:ascii="Times New Roman" w:eastAsia="Times New Roman" w:hAnsi="Times New Roman" w:cs="Times New Roman"/>
      <w:color w:val="000000"/>
    </w:rPr>
  </w:style>
  <w:style w:type="paragraph" w:styleId="Nagwek1">
    <w:name w:val="heading 1"/>
    <w:next w:val="Normalny"/>
    <w:link w:val="Nagwek1Znak"/>
    <w:uiPriority w:val="9"/>
    <w:qFormat/>
    <w:pPr>
      <w:keepNext/>
      <w:keepLines/>
      <w:spacing w:after="0"/>
      <w:ind w:left="34"/>
      <w:jc w:val="center"/>
      <w:outlineLvl w:val="0"/>
    </w:pPr>
    <w:rPr>
      <w:rFonts w:ascii="Times New Roman" w:eastAsia="Times New Roman" w:hAnsi="Times New Roman" w:cs="Times New Roman"/>
      <w:color w:val="000000"/>
      <w:sz w:val="30"/>
    </w:rPr>
  </w:style>
  <w:style w:type="paragraph" w:styleId="Nagwek2">
    <w:name w:val="heading 2"/>
    <w:next w:val="Normalny"/>
    <w:link w:val="Nagwek2Znak"/>
    <w:uiPriority w:val="9"/>
    <w:unhideWhenUsed/>
    <w:qFormat/>
    <w:pPr>
      <w:keepNext/>
      <w:keepLines/>
      <w:spacing w:after="0"/>
      <w:ind w:left="48" w:right="154" w:hanging="10"/>
      <w:outlineLvl w:val="1"/>
    </w:pPr>
    <w:rPr>
      <w:rFonts w:ascii="Times New Roman" w:eastAsia="Times New Roman" w:hAnsi="Times New Roman" w:cs="Times New Roman"/>
      <w:color w:val="000000"/>
      <w:sz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Times New Roman" w:eastAsia="Times New Roman" w:hAnsi="Times New Roman" w:cs="Times New Roman"/>
      <w:color w:val="000000"/>
      <w:sz w:val="30"/>
    </w:rPr>
  </w:style>
  <w:style w:type="character" w:customStyle="1" w:styleId="Nagwek2Znak">
    <w:name w:val="Nagłówek 2 Znak"/>
    <w:link w:val="Nagwek2"/>
    <w:rPr>
      <w:rFonts w:ascii="Times New Roman" w:eastAsia="Times New Roman" w:hAnsi="Times New Roman" w:cs="Times New Roman"/>
      <w:color w:val="000000"/>
      <w:sz w:val="20"/>
    </w:rPr>
  </w:style>
  <w:style w:type="paragraph" w:styleId="Akapitzlist">
    <w:name w:val="List Paragraph"/>
    <w:basedOn w:val="Normalny"/>
    <w:uiPriority w:val="34"/>
    <w:qFormat/>
    <w:rsid w:val="00943D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40</Words>
  <Characters>3242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er Grot</dc:creator>
  <cp:keywords/>
  <cp:lastModifiedBy>Iwona Berse</cp:lastModifiedBy>
  <cp:revision>16</cp:revision>
  <cp:lastPrinted>2025-02-18T10:24:00Z</cp:lastPrinted>
  <dcterms:created xsi:type="dcterms:W3CDTF">2026-02-27T04:42:00Z</dcterms:created>
  <dcterms:modified xsi:type="dcterms:W3CDTF">2026-02-27T0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11ec8ab989b44ec33c733d00f612356dbcbd433d3067c05ff5a0c5a528bbec</vt:lpwstr>
  </property>
</Properties>
</file>